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1A7293" w14:textId="025B67BF" w:rsidR="00DE083D" w:rsidRPr="00B64591" w:rsidRDefault="00DE1756" w:rsidP="002D1916">
      <w:pPr>
        <w:pStyle w:val="Heading1"/>
      </w:pPr>
      <w:r w:rsidRPr="00B64591">
        <w:t xml:space="preserve">Department of Primary &amp; Childhood Education </w:t>
      </w:r>
    </w:p>
    <w:p w14:paraId="3FB19110" w14:textId="687E51F5" w:rsidR="00833FD2" w:rsidRPr="00CA4312" w:rsidRDefault="00A943B1" w:rsidP="002D1916">
      <w:pPr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Lesson Sequences</w:t>
      </w:r>
      <w:r w:rsidR="00227BE3">
        <w:rPr>
          <w:rFonts w:ascii="Arial" w:hAnsi="Arial" w:cs="Arial"/>
          <w:b/>
          <w:sz w:val="24"/>
          <w:szCs w:val="24"/>
        </w:rPr>
        <w:t xml:space="preserve"> </w:t>
      </w:r>
      <w:r w:rsidR="00E040B8" w:rsidRPr="00E040B8">
        <w:rPr>
          <w:rFonts w:ascii="Arial" w:hAnsi="Arial" w:cs="Arial"/>
          <w:bCs/>
          <w:sz w:val="24"/>
          <w:szCs w:val="24"/>
        </w:rPr>
        <w:t>2021/22</w:t>
      </w:r>
    </w:p>
    <w:p w14:paraId="0CBCA50F" w14:textId="25F446A5" w:rsidR="000B5725" w:rsidRPr="00AC4B9F" w:rsidRDefault="000B5725" w:rsidP="000B5725">
      <w:pPr>
        <w:rPr>
          <w:rFonts w:ascii="Arial" w:hAnsi="Arial" w:cs="Arial"/>
          <w:bCs/>
          <w:color w:val="000000" w:themeColor="text1"/>
        </w:rPr>
      </w:pPr>
      <w:r w:rsidRPr="00AC4B9F">
        <w:rPr>
          <w:rFonts w:ascii="Arial" w:hAnsi="Arial" w:cs="Arial"/>
          <w:bCs/>
          <w:color w:val="000000" w:themeColor="text1"/>
        </w:rPr>
        <w:t xml:space="preserve">This </w:t>
      </w:r>
      <w:r>
        <w:rPr>
          <w:rFonts w:ascii="Arial" w:hAnsi="Arial" w:cs="Arial"/>
          <w:bCs/>
          <w:color w:val="000000" w:themeColor="text1"/>
        </w:rPr>
        <w:t xml:space="preserve">plan for a </w:t>
      </w:r>
      <w:r w:rsidRPr="00AC4B9F">
        <w:rPr>
          <w:rFonts w:ascii="Arial" w:hAnsi="Arial" w:cs="Arial"/>
          <w:bCs/>
          <w:color w:val="000000" w:themeColor="text1"/>
        </w:rPr>
        <w:t xml:space="preserve">sequence </w:t>
      </w:r>
      <w:r>
        <w:rPr>
          <w:rFonts w:ascii="Arial" w:hAnsi="Arial" w:cs="Arial"/>
          <w:bCs/>
          <w:color w:val="000000" w:themeColor="text1"/>
        </w:rPr>
        <w:t xml:space="preserve">of </w:t>
      </w:r>
      <w:r w:rsidR="00CD5E97">
        <w:rPr>
          <w:rFonts w:ascii="Arial" w:hAnsi="Arial" w:cs="Arial"/>
          <w:bCs/>
          <w:color w:val="000000" w:themeColor="text1"/>
        </w:rPr>
        <w:t>lessons</w:t>
      </w:r>
      <w:r>
        <w:rPr>
          <w:rFonts w:ascii="Arial" w:hAnsi="Arial" w:cs="Arial"/>
          <w:bCs/>
          <w:color w:val="000000" w:themeColor="text1"/>
        </w:rPr>
        <w:t xml:space="preserve"> </w:t>
      </w:r>
      <w:r w:rsidRPr="00AC4B9F">
        <w:rPr>
          <w:rFonts w:ascii="Arial" w:hAnsi="Arial" w:cs="Arial"/>
          <w:bCs/>
          <w:color w:val="000000" w:themeColor="text1"/>
        </w:rPr>
        <w:t xml:space="preserve">should </w:t>
      </w:r>
      <w:r>
        <w:rPr>
          <w:rFonts w:ascii="Arial" w:hAnsi="Arial" w:cs="Arial"/>
          <w:bCs/>
          <w:color w:val="000000" w:themeColor="text1"/>
        </w:rPr>
        <w:t>ensure</w:t>
      </w:r>
      <w:r w:rsidRPr="00AC4B9F">
        <w:rPr>
          <w:rFonts w:ascii="Arial" w:hAnsi="Arial" w:cs="Arial"/>
          <w:bCs/>
          <w:color w:val="000000" w:themeColor="text1"/>
        </w:rPr>
        <w:t xml:space="preserve"> clear progression in </w:t>
      </w:r>
      <w:r w:rsidRPr="00CD5E97">
        <w:rPr>
          <w:rFonts w:ascii="Arial" w:hAnsi="Arial" w:cs="Arial"/>
          <w:b/>
          <w:color w:val="000000" w:themeColor="text1"/>
        </w:rPr>
        <w:t>composite knowledge</w:t>
      </w:r>
      <w:r w:rsidRPr="00AC4B9F">
        <w:rPr>
          <w:rFonts w:ascii="Arial" w:hAnsi="Arial" w:cs="Arial"/>
          <w:bCs/>
          <w:color w:val="000000" w:themeColor="text1"/>
        </w:rPr>
        <w:t xml:space="preserve"> </w:t>
      </w:r>
      <w:r w:rsidRPr="00CD5E97">
        <w:rPr>
          <w:rFonts w:ascii="Arial" w:hAnsi="Arial" w:cs="Arial"/>
          <w:bCs/>
          <w:i/>
          <w:iCs/>
          <w:color w:val="000000" w:themeColor="text1"/>
        </w:rPr>
        <w:t>through</w:t>
      </w:r>
      <w:r w:rsidRPr="00AC4B9F">
        <w:rPr>
          <w:rFonts w:ascii="Arial" w:hAnsi="Arial" w:cs="Arial"/>
          <w:bCs/>
          <w:color w:val="000000" w:themeColor="text1"/>
        </w:rPr>
        <w:t xml:space="preserve"> </w:t>
      </w:r>
      <w:r w:rsidRPr="00CD5E97">
        <w:rPr>
          <w:rFonts w:ascii="Arial" w:hAnsi="Arial" w:cs="Arial"/>
          <w:b/>
          <w:color w:val="000000" w:themeColor="text1"/>
        </w:rPr>
        <w:t>component knowledge</w:t>
      </w:r>
      <w:r w:rsidRPr="00AC4B9F">
        <w:rPr>
          <w:rFonts w:ascii="Arial" w:hAnsi="Arial" w:cs="Arial"/>
          <w:bCs/>
          <w:color w:val="000000" w:themeColor="text1"/>
        </w:rPr>
        <w:t>.</w:t>
      </w:r>
      <w:r w:rsidR="00DA3A01">
        <w:rPr>
          <w:rFonts w:ascii="Arial" w:hAnsi="Arial" w:cs="Arial"/>
          <w:bCs/>
          <w:color w:val="000000" w:themeColor="text1"/>
        </w:rPr>
        <w:t xml:space="preserve">  </w:t>
      </w:r>
    </w:p>
    <w:tbl>
      <w:tblPr>
        <w:tblStyle w:val="TableGrid"/>
        <w:tblpPr w:leftFromText="180" w:rightFromText="180" w:vertAnchor="text" w:horzAnchor="margin" w:tblpY="-10"/>
        <w:tblW w:w="15588" w:type="dxa"/>
        <w:tblLook w:val="04A0" w:firstRow="1" w:lastRow="0" w:firstColumn="1" w:lastColumn="0" w:noHBand="0" w:noVBand="1"/>
      </w:tblPr>
      <w:tblGrid>
        <w:gridCol w:w="2547"/>
        <w:gridCol w:w="2141"/>
        <w:gridCol w:w="10900"/>
      </w:tblGrid>
      <w:tr w:rsidR="000B5725" w14:paraId="34C34191" w14:textId="77777777" w:rsidTr="00B64591">
        <w:trPr>
          <w:tblHeader/>
        </w:trPr>
        <w:tc>
          <w:tcPr>
            <w:tcW w:w="2547" w:type="dxa"/>
          </w:tcPr>
          <w:p w14:paraId="04212992" w14:textId="77777777" w:rsidR="000B5725" w:rsidRPr="00502104" w:rsidRDefault="000B5725" w:rsidP="00D02C3D">
            <w:pPr>
              <w:pStyle w:val="NoSpacing"/>
              <w:rPr>
                <w:b/>
                <w:bCs/>
              </w:rPr>
            </w:pPr>
            <w:r w:rsidRPr="00502104">
              <w:rPr>
                <w:b/>
                <w:bCs/>
              </w:rPr>
              <w:t>Date:</w:t>
            </w:r>
          </w:p>
          <w:p w14:paraId="07447207" w14:textId="77777777" w:rsidR="000B5725" w:rsidRDefault="000B5725" w:rsidP="00D02C3D">
            <w:pPr>
              <w:pStyle w:val="NoSpacing"/>
            </w:pPr>
          </w:p>
        </w:tc>
        <w:tc>
          <w:tcPr>
            <w:tcW w:w="2141" w:type="dxa"/>
          </w:tcPr>
          <w:p w14:paraId="67D71B8E" w14:textId="77777777" w:rsidR="000B5725" w:rsidRPr="00502104" w:rsidRDefault="000B5725" w:rsidP="00D02C3D">
            <w:pPr>
              <w:pStyle w:val="NoSpacing"/>
              <w:rPr>
                <w:b/>
                <w:bCs/>
              </w:rPr>
            </w:pPr>
            <w:r w:rsidRPr="00502104">
              <w:rPr>
                <w:b/>
                <w:bCs/>
              </w:rPr>
              <w:t>Class:</w:t>
            </w:r>
          </w:p>
        </w:tc>
        <w:tc>
          <w:tcPr>
            <w:tcW w:w="10900" w:type="dxa"/>
          </w:tcPr>
          <w:p w14:paraId="57CB7E90" w14:textId="5ECB8F67" w:rsidR="000B5725" w:rsidRPr="00502104" w:rsidRDefault="000B5725" w:rsidP="00D02C3D">
            <w:pPr>
              <w:pStyle w:val="NoSpacing"/>
              <w:rPr>
                <w:b/>
                <w:bCs/>
              </w:rPr>
            </w:pPr>
            <w:r w:rsidRPr="00502104">
              <w:rPr>
                <w:b/>
                <w:bCs/>
              </w:rPr>
              <w:t>Subject/</w:t>
            </w:r>
            <w:r>
              <w:rPr>
                <w:b/>
                <w:bCs/>
              </w:rPr>
              <w:t>t</w:t>
            </w:r>
            <w:r w:rsidRPr="00502104">
              <w:rPr>
                <w:b/>
                <w:bCs/>
              </w:rPr>
              <w:t>opic:</w:t>
            </w:r>
          </w:p>
        </w:tc>
      </w:tr>
      <w:tr w:rsidR="000B5725" w14:paraId="7D3CCCA7" w14:textId="77777777" w:rsidTr="003E78B2">
        <w:trPr>
          <w:trHeight w:val="852"/>
        </w:trPr>
        <w:tc>
          <w:tcPr>
            <w:tcW w:w="15588" w:type="dxa"/>
            <w:gridSpan w:val="3"/>
          </w:tcPr>
          <w:p w14:paraId="41B716B1" w14:textId="77777777" w:rsidR="000B5725" w:rsidRPr="00502104" w:rsidRDefault="000B5725" w:rsidP="00D02C3D">
            <w:pPr>
              <w:pStyle w:val="NoSpacing"/>
              <w:rPr>
                <w:b/>
                <w:bCs/>
              </w:rPr>
            </w:pPr>
            <w:r w:rsidRPr="00502104">
              <w:rPr>
                <w:b/>
                <w:bCs/>
              </w:rPr>
              <w:t xml:space="preserve">Prior </w:t>
            </w:r>
            <w:r>
              <w:rPr>
                <w:b/>
                <w:bCs/>
              </w:rPr>
              <w:t>k</w:t>
            </w:r>
            <w:r w:rsidRPr="00502104">
              <w:rPr>
                <w:b/>
                <w:bCs/>
              </w:rPr>
              <w:t>nowledge:</w:t>
            </w:r>
          </w:p>
          <w:p w14:paraId="27EE54ED" w14:textId="77777777" w:rsidR="000B5725" w:rsidRPr="00AC4B9F" w:rsidRDefault="000B5725" w:rsidP="00D02C3D">
            <w:pPr>
              <w:rPr>
                <w:rFonts w:ascii="Arial" w:hAnsi="Arial" w:cs="Arial"/>
                <w:i/>
                <w:iCs/>
                <w:sz w:val="16"/>
                <w:szCs w:val="16"/>
              </w:rPr>
            </w:pPr>
            <w:r>
              <w:rPr>
                <w:rFonts w:ascii="Arial" w:hAnsi="Arial" w:cs="Arial"/>
                <w:i/>
                <w:iCs/>
                <w:sz w:val="16"/>
                <w:szCs w:val="16"/>
              </w:rPr>
              <w:t>h</w:t>
            </w:r>
            <w:r w:rsidRPr="00AC006F">
              <w:rPr>
                <w:rFonts w:ascii="Arial" w:hAnsi="Arial" w:cs="Arial"/>
                <w:i/>
                <w:iCs/>
                <w:sz w:val="16"/>
                <w:szCs w:val="16"/>
              </w:rPr>
              <w:t>ow does this lesson fit in with a sequence of lesson</w:t>
            </w:r>
            <w:r>
              <w:rPr>
                <w:rFonts w:ascii="Arial" w:hAnsi="Arial" w:cs="Arial"/>
                <w:i/>
                <w:iCs/>
                <w:sz w:val="16"/>
                <w:szCs w:val="16"/>
              </w:rPr>
              <w:t>s-w</w:t>
            </w:r>
            <w:r w:rsidRPr="00AC006F">
              <w:rPr>
                <w:rFonts w:ascii="Arial" w:hAnsi="Arial" w:cs="Arial"/>
                <w:i/>
                <w:iCs/>
                <w:sz w:val="16"/>
                <w:szCs w:val="16"/>
              </w:rPr>
              <w:t xml:space="preserve">hat components have previously been taught? </w:t>
            </w:r>
          </w:p>
        </w:tc>
      </w:tr>
      <w:tr w:rsidR="000B5725" w14:paraId="6297C0B2" w14:textId="77777777" w:rsidTr="003E78B2">
        <w:trPr>
          <w:trHeight w:val="1170"/>
        </w:trPr>
        <w:tc>
          <w:tcPr>
            <w:tcW w:w="15588" w:type="dxa"/>
            <w:gridSpan w:val="3"/>
          </w:tcPr>
          <w:p w14:paraId="20842A97" w14:textId="77777777" w:rsidR="000B5725" w:rsidRDefault="000B5725" w:rsidP="00D02C3D">
            <w:pPr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</w:pPr>
            <w:r w:rsidRPr="00833FD2"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  <w:t>Composite learning</w:t>
            </w:r>
            <w:r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  <w:t>:</w:t>
            </w:r>
          </w:p>
          <w:p w14:paraId="0962A984" w14:textId="77777777" w:rsidR="000B5725" w:rsidRPr="00AC4B9F" w:rsidRDefault="000B5725" w:rsidP="00D02C3D">
            <w:pPr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</w:pPr>
          </w:p>
          <w:p w14:paraId="290DEB72" w14:textId="6799B742" w:rsidR="000B5725" w:rsidRPr="00DA2906" w:rsidRDefault="000B5725" w:rsidP="00D02C3D">
            <w:pPr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DA2906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By the end of this sequence</w:t>
            </w:r>
            <w:r w:rsidR="00E3355C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of lessons</w:t>
            </w:r>
            <w:r w:rsidRPr="00DA2906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, pupils will know:</w:t>
            </w:r>
          </w:p>
          <w:p w14:paraId="160E3AA0" w14:textId="77777777" w:rsidR="000B5725" w:rsidRPr="00DA2906" w:rsidRDefault="000B5725" w:rsidP="00D02C3D">
            <w:pPr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</w:p>
          <w:p w14:paraId="3AEBC72B" w14:textId="4B2B0E42" w:rsidR="000B5725" w:rsidRPr="00DA2906" w:rsidRDefault="000B5725" w:rsidP="00D02C3D">
            <w:pPr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DA2906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By the end of this sequence</w:t>
            </w:r>
            <w:r w:rsidR="00E3355C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of lessons</w:t>
            </w:r>
            <w:r w:rsidRPr="00DA2906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, pupils will understand:</w:t>
            </w:r>
          </w:p>
          <w:p w14:paraId="02449B8F" w14:textId="77777777" w:rsidR="000B5725" w:rsidRPr="00DA2906" w:rsidRDefault="000B5725" w:rsidP="00D02C3D">
            <w:pPr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</w:p>
          <w:p w14:paraId="1D1075BF" w14:textId="2C233F23" w:rsidR="000B5725" w:rsidRPr="00DA2906" w:rsidRDefault="000B5725" w:rsidP="00D02C3D">
            <w:pPr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DA2906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By the end of this sequence</w:t>
            </w:r>
            <w:r w:rsidR="00E3355C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of lessons</w:t>
            </w:r>
            <w:r w:rsidRPr="00DA2906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, pupils will be able to:</w:t>
            </w:r>
          </w:p>
          <w:p w14:paraId="1B81EE18" w14:textId="77777777" w:rsidR="000B5725" w:rsidRPr="00502104" w:rsidRDefault="000B5725" w:rsidP="00D02C3D">
            <w:pPr>
              <w:pStyle w:val="NoSpacing"/>
              <w:rPr>
                <w:b/>
                <w:bCs/>
              </w:rPr>
            </w:pPr>
          </w:p>
        </w:tc>
      </w:tr>
    </w:tbl>
    <w:p w14:paraId="3FFAE80C" w14:textId="77777777" w:rsidR="00E040B8" w:rsidRPr="00DE083D" w:rsidRDefault="00E040B8">
      <w:pPr>
        <w:rPr>
          <w:bCs/>
          <w:sz w:val="4"/>
          <w:szCs w:val="4"/>
        </w:rPr>
      </w:pPr>
    </w:p>
    <w:tbl>
      <w:tblPr>
        <w:tblStyle w:val="TableGrid"/>
        <w:tblW w:w="15588" w:type="dxa"/>
        <w:tblLook w:val="04A0" w:firstRow="1" w:lastRow="0" w:firstColumn="1" w:lastColumn="0" w:noHBand="0" w:noVBand="1"/>
      </w:tblPr>
      <w:tblGrid>
        <w:gridCol w:w="1411"/>
        <w:gridCol w:w="2557"/>
        <w:gridCol w:w="6800"/>
        <w:gridCol w:w="2127"/>
        <w:gridCol w:w="2693"/>
      </w:tblGrid>
      <w:tr w:rsidR="00393946" w:rsidRPr="00E040B8" w14:paraId="50119C6F" w14:textId="592D2DF9" w:rsidTr="00B64591">
        <w:trPr>
          <w:tblHeader/>
        </w:trPr>
        <w:tc>
          <w:tcPr>
            <w:tcW w:w="1411" w:type="dxa"/>
            <w:shd w:val="clear" w:color="auto" w:fill="F2F2F2" w:themeFill="background1" w:themeFillShade="F2"/>
          </w:tcPr>
          <w:p w14:paraId="78141BDB" w14:textId="57D59E76" w:rsidR="00393946" w:rsidRPr="00E040B8" w:rsidRDefault="00393946" w:rsidP="00E040B8">
            <w:pPr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2557" w:type="dxa"/>
            <w:shd w:val="clear" w:color="auto" w:fill="F2F2F2" w:themeFill="background1" w:themeFillShade="F2"/>
          </w:tcPr>
          <w:p w14:paraId="40CA9D47" w14:textId="77777777" w:rsidR="00393946" w:rsidRDefault="00393946" w:rsidP="00E040B8">
            <w:pPr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</w:pPr>
          </w:p>
          <w:p w14:paraId="086D58B0" w14:textId="77777777" w:rsidR="00393946" w:rsidRDefault="00393946" w:rsidP="00E040B8">
            <w:pPr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</w:pPr>
            <w:r w:rsidRPr="00E040B8"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  <w:t>Learning objective(s) [components]:</w:t>
            </w:r>
          </w:p>
          <w:p w14:paraId="367D9EF7" w14:textId="38008EA6" w:rsidR="00393946" w:rsidRPr="00E040B8" w:rsidRDefault="00393946" w:rsidP="00E040B8">
            <w:pPr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6800" w:type="dxa"/>
            <w:shd w:val="clear" w:color="auto" w:fill="F2F2F2" w:themeFill="background1" w:themeFillShade="F2"/>
          </w:tcPr>
          <w:p w14:paraId="47C9F276" w14:textId="77777777" w:rsidR="00393946" w:rsidRDefault="00393946" w:rsidP="00E040B8">
            <w:pPr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</w:pPr>
          </w:p>
          <w:p w14:paraId="7F9187F8" w14:textId="69B2D995" w:rsidR="00393946" w:rsidRDefault="00393946" w:rsidP="00E040B8">
            <w:pPr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</w:pPr>
            <w:r w:rsidRPr="00E040B8"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  <w:t xml:space="preserve">Outline of </w:t>
            </w:r>
            <w:r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  <w:t>L</w:t>
            </w:r>
            <w:r w:rsidRPr="00E040B8"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  <w:t xml:space="preserve">earning </w:t>
            </w:r>
            <w:r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  <w:t>S</w:t>
            </w:r>
            <w:r w:rsidRPr="00E040B8"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  <w:t>equence</w:t>
            </w:r>
            <w:r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  <w:t>:</w:t>
            </w:r>
          </w:p>
          <w:p w14:paraId="0D521674" w14:textId="11157812" w:rsidR="00393946" w:rsidRPr="00DE083D" w:rsidRDefault="00393946" w:rsidP="00E040B8">
            <w:pPr>
              <w:jc w:val="center"/>
              <w:rPr>
                <w:rFonts w:ascii="Arial" w:hAnsi="Arial" w:cs="Arial"/>
                <w:bCs/>
                <w:i/>
                <w:iCs/>
                <w:color w:val="000000" w:themeColor="text1"/>
                <w:sz w:val="20"/>
                <w:szCs w:val="20"/>
              </w:rPr>
            </w:pPr>
            <w:r w:rsidRPr="00DE083D">
              <w:rPr>
                <w:rFonts w:ascii="Arial" w:hAnsi="Arial" w:cs="Arial"/>
                <w:bCs/>
                <w:i/>
                <w:iCs/>
                <w:color w:val="000000" w:themeColor="text1"/>
                <w:sz w:val="20"/>
                <w:szCs w:val="20"/>
              </w:rPr>
              <w:t>Consider the role of the teacher, children’s steps in learning and adaptive teaching</w:t>
            </w:r>
          </w:p>
          <w:p w14:paraId="0C482DB2" w14:textId="29676B71" w:rsidR="00393946" w:rsidRPr="00E040B8" w:rsidRDefault="00393946" w:rsidP="00E040B8">
            <w:pPr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2127" w:type="dxa"/>
            <w:shd w:val="clear" w:color="auto" w:fill="F2F2F2" w:themeFill="background1" w:themeFillShade="F2"/>
          </w:tcPr>
          <w:p w14:paraId="5FACD7F5" w14:textId="77777777" w:rsidR="00393946" w:rsidRDefault="00393946" w:rsidP="00E040B8">
            <w:pPr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</w:pPr>
          </w:p>
          <w:p w14:paraId="1096BC01" w14:textId="33B6DC7F" w:rsidR="00393946" w:rsidRDefault="00393946" w:rsidP="00E040B8">
            <w:pPr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</w:pPr>
            <w:r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  <w:t>Resources</w:t>
            </w:r>
            <w:r w:rsidR="00BF5B3C"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2693" w:type="dxa"/>
            <w:shd w:val="clear" w:color="auto" w:fill="F2F2F2" w:themeFill="background1" w:themeFillShade="F2"/>
          </w:tcPr>
          <w:p w14:paraId="66CC4FB2" w14:textId="77777777" w:rsidR="00393946" w:rsidRDefault="00393946" w:rsidP="00E040B8">
            <w:pPr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</w:pPr>
          </w:p>
          <w:p w14:paraId="56230BB4" w14:textId="4A71A56C" w:rsidR="00393946" w:rsidRDefault="00393946" w:rsidP="00E040B8">
            <w:pPr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</w:pPr>
            <w:r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  <w:t>Evaluation</w:t>
            </w:r>
            <w:r w:rsidR="008A2FDF"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  <w:t>:</w:t>
            </w:r>
            <w:r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  <w:t xml:space="preserve"> </w:t>
            </w:r>
          </w:p>
          <w:p w14:paraId="35497CA1" w14:textId="6621F5C4" w:rsidR="00393946" w:rsidRPr="006F16B1" w:rsidRDefault="00393946" w:rsidP="00E040B8">
            <w:pPr>
              <w:jc w:val="center"/>
              <w:rPr>
                <w:rFonts w:ascii="Arial" w:hAnsi="Arial" w:cs="Arial"/>
                <w:bCs/>
                <w:i/>
                <w:iCs/>
                <w:color w:val="000000" w:themeColor="text1"/>
                <w:sz w:val="20"/>
                <w:szCs w:val="20"/>
              </w:rPr>
            </w:pPr>
          </w:p>
        </w:tc>
      </w:tr>
      <w:tr w:rsidR="00393946" w:rsidRPr="00E040B8" w14:paraId="35D688D6" w14:textId="5F3EF7CA" w:rsidTr="00C2363D">
        <w:trPr>
          <w:trHeight w:val="1703"/>
        </w:trPr>
        <w:tc>
          <w:tcPr>
            <w:tcW w:w="1411" w:type="dxa"/>
            <w:shd w:val="clear" w:color="auto" w:fill="F2F2F2" w:themeFill="background1" w:themeFillShade="F2"/>
          </w:tcPr>
          <w:p w14:paraId="044D1637" w14:textId="77777777" w:rsidR="00393946" w:rsidRDefault="00393946">
            <w:pPr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</w:pPr>
          </w:p>
          <w:p w14:paraId="44074D5D" w14:textId="77777777" w:rsidR="00393946" w:rsidRDefault="00393946">
            <w:pPr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</w:pPr>
          </w:p>
          <w:p w14:paraId="4EAB223E" w14:textId="17F2787B" w:rsidR="00393946" w:rsidRPr="00E040B8" w:rsidRDefault="00393946" w:rsidP="00A53A10">
            <w:pPr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</w:pPr>
            <w:r w:rsidRPr="00E040B8"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  <w:t>Lesson 1</w:t>
            </w:r>
          </w:p>
        </w:tc>
        <w:tc>
          <w:tcPr>
            <w:tcW w:w="2557" w:type="dxa"/>
          </w:tcPr>
          <w:p w14:paraId="164D8F26" w14:textId="77777777" w:rsidR="00393946" w:rsidRPr="00E040B8" w:rsidRDefault="00393946">
            <w:pPr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6800" w:type="dxa"/>
          </w:tcPr>
          <w:p w14:paraId="1A3CCEFE" w14:textId="77777777" w:rsidR="00393946" w:rsidRDefault="00393946">
            <w:pPr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</w:pPr>
          </w:p>
          <w:p w14:paraId="34C21389" w14:textId="77777777" w:rsidR="00393946" w:rsidRDefault="00393946">
            <w:pPr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</w:pPr>
          </w:p>
          <w:p w14:paraId="3BBEEFF4" w14:textId="77777777" w:rsidR="00393946" w:rsidRDefault="00393946">
            <w:pPr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</w:pPr>
          </w:p>
          <w:p w14:paraId="38796A7D" w14:textId="243FB993" w:rsidR="00393946" w:rsidRPr="00E040B8" w:rsidRDefault="00393946">
            <w:pPr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127" w:type="dxa"/>
          </w:tcPr>
          <w:p w14:paraId="68D4CA8E" w14:textId="77777777" w:rsidR="00393946" w:rsidRPr="00F26638" w:rsidRDefault="00393946">
            <w:pP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2693" w:type="dxa"/>
            <w:shd w:val="clear" w:color="auto" w:fill="F2F2F2" w:themeFill="background1" w:themeFillShade="F2"/>
          </w:tcPr>
          <w:p w14:paraId="0DB4EF48" w14:textId="77777777" w:rsidR="00393946" w:rsidRPr="00F26638" w:rsidRDefault="00393946">
            <w:pP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</w:tr>
      <w:tr w:rsidR="00393946" w:rsidRPr="00E040B8" w14:paraId="5D763FEC" w14:textId="714C4A09" w:rsidTr="00C2363D">
        <w:trPr>
          <w:trHeight w:val="50"/>
        </w:trPr>
        <w:tc>
          <w:tcPr>
            <w:tcW w:w="1411" w:type="dxa"/>
            <w:shd w:val="clear" w:color="auto" w:fill="F2F2F2" w:themeFill="background1" w:themeFillShade="F2"/>
          </w:tcPr>
          <w:p w14:paraId="360CFAE5" w14:textId="77777777" w:rsidR="00393946" w:rsidRPr="00E040B8" w:rsidRDefault="00393946" w:rsidP="00F26638">
            <w:pPr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</w:pPr>
          </w:p>
          <w:p w14:paraId="3142DB4F" w14:textId="77777777" w:rsidR="00393946" w:rsidRDefault="00393946" w:rsidP="00F26638">
            <w:pPr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</w:pPr>
          </w:p>
          <w:p w14:paraId="3B7282DE" w14:textId="6CE420AA" w:rsidR="00393946" w:rsidRDefault="00393946" w:rsidP="00F26638">
            <w:pPr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</w:pPr>
            <w:r w:rsidRPr="00E040B8"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  <w:t>Lesson 2</w:t>
            </w:r>
          </w:p>
          <w:p w14:paraId="06C61817" w14:textId="77777777" w:rsidR="00393946" w:rsidRPr="00E040B8" w:rsidRDefault="00393946" w:rsidP="00F26638">
            <w:pPr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</w:pPr>
          </w:p>
          <w:p w14:paraId="024C5648" w14:textId="5C120C66" w:rsidR="00393946" w:rsidRPr="00E040B8" w:rsidRDefault="00393946" w:rsidP="00F26638">
            <w:pPr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2557" w:type="dxa"/>
          </w:tcPr>
          <w:p w14:paraId="4596C825" w14:textId="77777777" w:rsidR="00393946" w:rsidRPr="00E040B8" w:rsidRDefault="00393946" w:rsidP="00F26638">
            <w:pPr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6800" w:type="dxa"/>
          </w:tcPr>
          <w:p w14:paraId="62B94743" w14:textId="77777777" w:rsidR="00393946" w:rsidRDefault="00393946" w:rsidP="00F26638">
            <w:pPr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</w:pPr>
          </w:p>
          <w:p w14:paraId="1E37485A" w14:textId="77777777" w:rsidR="00393946" w:rsidRDefault="00393946" w:rsidP="00F26638">
            <w:pPr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</w:pPr>
          </w:p>
          <w:p w14:paraId="1909D8DD" w14:textId="77777777" w:rsidR="00393946" w:rsidRDefault="00393946" w:rsidP="00F26638">
            <w:pPr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</w:pPr>
          </w:p>
          <w:p w14:paraId="60F5A23F" w14:textId="77777777" w:rsidR="00393946" w:rsidRDefault="00393946" w:rsidP="00F26638">
            <w:pPr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</w:pPr>
          </w:p>
          <w:p w14:paraId="1AF2AB61" w14:textId="3DAC5525" w:rsidR="00393946" w:rsidRDefault="00393946" w:rsidP="00F26638">
            <w:pPr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</w:pPr>
          </w:p>
          <w:p w14:paraId="448911EE" w14:textId="4A5E33B6" w:rsidR="00393946" w:rsidRPr="00E040B8" w:rsidRDefault="00393946" w:rsidP="00F26638">
            <w:pPr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127" w:type="dxa"/>
          </w:tcPr>
          <w:p w14:paraId="008AFAE6" w14:textId="77777777" w:rsidR="00393946" w:rsidRPr="00F26638" w:rsidRDefault="00393946" w:rsidP="00F26638">
            <w:pP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2693" w:type="dxa"/>
            <w:shd w:val="clear" w:color="auto" w:fill="F2F2F2" w:themeFill="background1" w:themeFillShade="F2"/>
          </w:tcPr>
          <w:p w14:paraId="16C133E8" w14:textId="77777777" w:rsidR="00393946" w:rsidRPr="00F26638" w:rsidRDefault="00393946" w:rsidP="00F26638">
            <w:pP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</w:tr>
      <w:tr w:rsidR="00393946" w:rsidRPr="00E040B8" w14:paraId="37F5CCF7" w14:textId="0CF10FD8" w:rsidTr="00C2363D">
        <w:trPr>
          <w:trHeight w:val="1173"/>
        </w:trPr>
        <w:tc>
          <w:tcPr>
            <w:tcW w:w="1411" w:type="dxa"/>
            <w:shd w:val="clear" w:color="auto" w:fill="F2F2F2" w:themeFill="background1" w:themeFillShade="F2"/>
          </w:tcPr>
          <w:p w14:paraId="3D12BE8B" w14:textId="77777777" w:rsidR="00393946" w:rsidRPr="00E040B8" w:rsidRDefault="00393946" w:rsidP="00F26638">
            <w:pPr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</w:pPr>
          </w:p>
          <w:p w14:paraId="5038F57F" w14:textId="77777777" w:rsidR="00393946" w:rsidRDefault="00393946" w:rsidP="00F26638">
            <w:pPr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</w:pPr>
          </w:p>
          <w:p w14:paraId="04D82BE2" w14:textId="342EEC45" w:rsidR="00393946" w:rsidRDefault="00393946" w:rsidP="00F26638">
            <w:pPr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</w:pPr>
            <w:r w:rsidRPr="00E040B8"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  <w:t>Lesson 3</w:t>
            </w:r>
          </w:p>
          <w:p w14:paraId="616FD3A0" w14:textId="77777777" w:rsidR="00393946" w:rsidRPr="00E040B8" w:rsidRDefault="00393946" w:rsidP="00F26638">
            <w:pPr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</w:pPr>
          </w:p>
          <w:p w14:paraId="1C7F2704" w14:textId="33134203" w:rsidR="00393946" w:rsidRPr="00E040B8" w:rsidRDefault="00393946" w:rsidP="00F26638">
            <w:pPr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2557" w:type="dxa"/>
          </w:tcPr>
          <w:p w14:paraId="5508759B" w14:textId="77777777" w:rsidR="00393946" w:rsidRPr="00E040B8" w:rsidRDefault="00393946" w:rsidP="00F26638">
            <w:pPr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6800" w:type="dxa"/>
          </w:tcPr>
          <w:p w14:paraId="2ECE3891" w14:textId="77777777" w:rsidR="00393946" w:rsidRDefault="00393946" w:rsidP="00F26638">
            <w:pPr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</w:pPr>
          </w:p>
          <w:p w14:paraId="5FE495E2" w14:textId="77777777" w:rsidR="00393946" w:rsidRDefault="00393946" w:rsidP="00F26638">
            <w:pPr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</w:pPr>
          </w:p>
          <w:p w14:paraId="22F859C6" w14:textId="77777777" w:rsidR="00393946" w:rsidRDefault="00393946" w:rsidP="00F26638">
            <w:pPr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</w:pPr>
          </w:p>
          <w:p w14:paraId="70E91717" w14:textId="77777777" w:rsidR="00393946" w:rsidRDefault="00393946" w:rsidP="00F26638">
            <w:pPr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</w:pPr>
          </w:p>
          <w:p w14:paraId="49E2B971" w14:textId="77777777" w:rsidR="00393946" w:rsidRDefault="00393946" w:rsidP="00F26638">
            <w:pPr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</w:pPr>
          </w:p>
          <w:p w14:paraId="40949B24" w14:textId="4E627A6E" w:rsidR="00393946" w:rsidRPr="00E040B8" w:rsidRDefault="00393946" w:rsidP="00F26638">
            <w:pPr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127" w:type="dxa"/>
          </w:tcPr>
          <w:p w14:paraId="28610008" w14:textId="77777777" w:rsidR="00393946" w:rsidRPr="00F26638" w:rsidRDefault="00393946" w:rsidP="00F26638">
            <w:pP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2693" w:type="dxa"/>
            <w:shd w:val="clear" w:color="auto" w:fill="F2F2F2" w:themeFill="background1" w:themeFillShade="F2"/>
          </w:tcPr>
          <w:p w14:paraId="16F98CAA" w14:textId="77777777" w:rsidR="00393946" w:rsidRPr="00F26638" w:rsidRDefault="00393946" w:rsidP="00F26638">
            <w:pP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</w:tr>
      <w:tr w:rsidR="00393946" w:rsidRPr="00E040B8" w14:paraId="0C567723" w14:textId="7E961C43" w:rsidTr="00C2363D">
        <w:trPr>
          <w:trHeight w:val="1744"/>
        </w:trPr>
        <w:tc>
          <w:tcPr>
            <w:tcW w:w="1411" w:type="dxa"/>
            <w:shd w:val="clear" w:color="auto" w:fill="F2F2F2" w:themeFill="background1" w:themeFillShade="F2"/>
          </w:tcPr>
          <w:p w14:paraId="1A0FC186" w14:textId="77777777" w:rsidR="00393946" w:rsidRPr="00E040B8" w:rsidRDefault="00393946" w:rsidP="00F26638">
            <w:pPr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</w:pPr>
          </w:p>
          <w:p w14:paraId="6CE816D9" w14:textId="77777777" w:rsidR="00393946" w:rsidRDefault="00393946" w:rsidP="00F26638">
            <w:pPr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</w:pPr>
          </w:p>
          <w:p w14:paraId="6048A136" w14:textId="1EC165D1" w:rsidR="00393946" w:rsidRDefault="00393946" w:rsidP="00F26638">
            <w:pPr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</w:pPr>
            <w:r w:rsidRPr="00E040B8"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  <w:t>Lesson 4</w:t>
            </w:r>
          </w:p>
          <w:p w14:paraId="7C6BB473" w14:textId="77777777" w:rsidR="00393946" w:rsidRPr="00E040B8" w:rsidRDefault="00393946" w:rsidP="00F26638">
            <w:pPr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</w:pPr>
          </w:p>
          <w:p w14:paraId="6BC4E590" w14:textId="741838D1" w:rsidR="00393946" w:rsidRPr="00E040B8" w:rsidRDefault="00393946" w:rsidP="00F26638">
            <w:pPr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2557" w:type="dxa"/>
          </w:tcPr>
          <w:p w14:paraId="7BA7AA3D" w14:textId="77777777" w:rsidR="00393946" w:rsidRPr="00E040B8" w:rsidRDefault="00393946" w:rsidP="00F26638">
            <w:pPr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6800" w:type="dxa"/>
          </w:tcPr>
          <w:p w14:paraId="480B4D01" w14:textId="77777777" w:rsidR="00393946" w:rsidRDefault="00393946" w:rsidP="00F26638">
            <w:pPr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</w:pPr>
          </w:p>
          <w:p w14:paraId="36164DA1" w14:textId="77777777" w:rsidR="00393946" w:rsidRDefault="00393946" w:rsidP="00F26638">
            <w:pPr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</w:pPr>
          </w:p>
          <w:p w14:paraId="51FA9D7C" w14:textId="77777777" w:rsidR="00393946" w:rsidRDefault="00393946" w:rsidP="00F26638">
            <w:pPr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</w:pPr>
          </w:p>
          <w:p w14:paraId="292B73A7" w14:textId="77777777" w:rsidR="00393946" w:rsidRDefault="00393946" w:rsidP="00F26638">
            <w:pPr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</w:pPr>
          </w:p>
          <w:p w14:paraId="2CC50931" w14:textId="77777777" w:rsidR="00393946" w:rsidRDefault="00393946" w:rsidP="00F26638">
            <w:pPr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</w:pPr>
          </w:p>
          <w:p w14:paraId="6A3AD9C6" w14:textId="07218A58" w:rsidR="00393946" w:rsidRPr="00E040B8" w:rsidRDefault="00393946" w:rsidP="00F26638">
            <w:pPr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127" w:type="dxa"/>
          </w:tcPr>
          <w:p w14:paraId="07FB3820" w14:textId="77777777" w:rsidR="00393946" w:rsidRPr="00F26638" w:rsidRDefault="00393946" w:rsidP="00F26638">
            <w:pP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2693" w:type="dxa"/>
            <w:shd w:val="clear" w:color="auto" w:fill="F2F2F2" w:themeFill="background1" w:themeFillShade="F2"/>
          </w:tcPr>
          <w:p w14:paraId="5FC7339E" w14:textId="77777777" w:rsidR="00393946" w:rsidRPr="00F26638" w:rsidRDefault="00393946" w:rsidP="00F26638">
            <w:pP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</w:tr>
      <w:tr w:rsidR="00393946" w:rsidRPr="00E040B8" w14:paraId="73F58DA0" w14:textId="78142935" w:rsidTr="00C2363D">
        <w:trPr>
          <w:trHeight w:val="1794"/>
        </w:trPr>
        <w:tc>
          <w:tcPr>
            <w:tcW w:w="1411" w:type="dxa"/>
            <w:shd w:val="clear" w:color="auto" w:fill="F2F2F2" w:themeFill="background1" w:themeFillShade="F2"/>
          </w:tcPr>
          <w:p w14:paraId="4F55E93C" w14:textId="77777777" w:rsidR="00393946" w:rsidRPr="00E040B8" w:rsidRDefault="00393946" w:rsidP="00F26638">
            <w:pPr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</w:pPr>
          </w:p>
          <w:p w14:paraId="72C30D96" w14:textId="77777777" w:rsidR="00393946" w:rsidRDefault="00393946" w:rsidP="00F26638">
            <w:pPr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</w:pPr>
          </w:p>
          <w:p w14:paraId="656044CB" w14:textId="3FED1E57" w:rsidR="00393946" w:rsidRDefault="00393946" w:rsidP="00F26638">
            <w:pPr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</w:pPr>
            <w:r w:rsidRPr="00E040B8"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  <w:t>Lesson 5</w:t>
            </w:r>
          </w:p>
          <w:p w14:paraId="06B1CA59" w14:textId="77777777" w:rsidR="00393946" w:rsidRPr="00E040B8" w:rsidRDefault="00393946" w:rsidP="00F26638">
            <w:pPr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</w:pPr>
          </w:p>
          <w:p w14:paraId="6C252B64" w14:textId="5D5D750C" w:rsidR="00393946" w:rsidRPr="00E040B8" w:rsidRDefault="00393946" w:rsidP="00F26638">
            <w:pPr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2557" w:type="dxa"/>
          </w:tcPr>
          <w:p w14:paraId="68FE8593" w14:textId="77777777" w:rsidR="00393946" w:rsidRPr="00E040B8" w:rsidRDefault="00393946" w:rsidP="00F26638">
            <w:pPr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6800" w:type="dxa"/>
          </w:tcPr>
          <w:p w14:paraId="4559ABEA" w14:textId="77777777" w:rsidR="00393946" w:rsidRDefault="00393946" w:rsidP="00F26638">
            <w:pPr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</w:pPr>
          </w:p>
          <w:p w14:paraId="5508AF38" w14:textId="77777777" w:rsidR="00393946" w:rsidRDefault="00393946" w:rsidP="00F26638">
            <w:pPr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</w:pPr>
          </w:p>
          <w:p w14:paraId="55C4B81A" w14:textId="77777777" w:rsidR="00393946" w:rsidRDefault="00393946" w:rsidP="00F26638">
            <w:pPr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</w:pPr>
          </w:p>
          <w:p w14:paraId="47524303" w14:textId="77777777" w:rsidR="00393946" w:rsidRDefault="00393946" w:rsidP="00F26638">
            <w:pPr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</w:pPr>
          </w:p>
          <w:p w14:paraId="1F57FEC6" w14:textId="77777777" w:rsidR="00393946" w:rsidRDefault="00393946" w:rsidP="00F26638">
            <w:pPr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</w:pPr>
          </w:p>
          <w:p w14:paraId="07574820" w14:textId="3567DC96" w:rsidR="00393946" w:rsidRPr="00E040B8" w:rsidRDefault="00393946" w:rsidP="00F26638">
            <w:pPr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127" w:type="dxa"/>
          </w:tcPr>
          <w:p w14:paraId="7DA5EC86" w14:textId="77777777" w:rsidR="00393946" w:rsidRPr="00F26638" w:rsidRDefault="00393946" w:rsidP="00F26638">
            <w:pP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2693" w:type="dxa"/>
            <w:shd w:val="clear" w:color="auto" w:fill="F2F2F2" w:themeFill="background1" w:themeFillShade="F2"/>
          </w:tcPr>
          <w:p w14:paraId="387DDD47" w14:textId="77777777" w:rsidR="00393946" w:rsidRPr="00F26638" w:rsidRDefault="00393946" w:rsidP="00F26638">
            <w:pP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</w:tr>
    </w:tbl>
    <w:p w14:paraId="5BCFC7BA" w14:textId="77777777" w:rsidR="0014598F" w:rsidRPr="00C37AB9" w:rsidRDefault="0014598F" w:rsidP="005164E7">
      <w:pPr>
        <w:rPr>
          <w:b/>
          <w:sz w:val="28"/>
          <w:szCs w:val="28"/>
        </w:rPr>
      </w:pPr>
    </w:p>
    <w:p w14:paraId="3E182000" w14:textId="309EE558" w:rsidR="00DA3A01" w:rsidRPr="00C37AB9" w:rsidRDefault="00C37AB9" w:rsidP="005164E7">
      <w:pPr>
        <w:rPr>
          <w:bCs/>
        </w:rPr>
      </w:pPr>
      <w:r w:rsidRPr="00C37AB9">
        <w:rPr>
          <w:bCs/>
        </w:rPr>
        <w:t xml:space="preserve"> </w:t>
      </w:r>
    </w:p>
    <w:sectPr w:rsidR="00DA3A01" w:rsidRPr="00C37AB9" w:rsidSect="005164E7">
      <w:headerReference w:type="default" r:id="rId7"/>
      <w:footerReference w:type="default" r:id="rId8"/>
      <w:pgSz w:w="16838" w:h="11906" w:orient="landscape"/>
      <w:pgMar w:top="720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EBC8FB" w14:textId="77777777" w:rsidR="00162FB0" w:rsidRDefault="00162FB0" w:rsidP="00E040B8">
      <w:pPr>
        <w:spacing w:after="0" w:line="240" w:lineRule="auto"/>
      </w:pPr>
      <w:r>
        <w:separator/>
      </w:r>
    </w:p>
  </w:endnote>
  <w:endnote w:type="continuationSeparator" w:id="0">
    <w:p w14:paraId="3CDCEC6D" w14:textId="77777777" w:rsidR="00162FB0" w:rsidRDefault="00162FB0" w:rsidP="00E040B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FC2264" w14:textId="77777777" w:rsidR="00E040B8" w:rsidRPr="00E040B8" w:rsidRDefault="00E040B8">
    <w:pPr>
      <w:pStyle w:val="Footer"/>
      <w:jc w:val="center"/>
      <w:rPr>
        <w:caps/>
        <w:noProof/>
        <w:color w:val="000000" w:themeColor="text1"/>
      </w:rPr>
    </w:pPr>
    <w:r w:rsidRPr="00E040B8">
      <w:rPr>
        <w:caps/>
        <w:color w:val="000000" w:themeColor="text1"/>
      </w:rPr>
      <w:fldChar w:fldCharType="begin"/>
    </w:r>
    <w:r w:rsidRPr="00E040B8">
      <w:rPr>
        <w:caps/>
        <w:color w:val="000000" w:themeColor="text1"/>
      </w:rPr>
      <w:instrText xml:space="preserve"> PAGE   \* MERGEFORMAT </w:instrText>
    </w:r>
    <w:r w:rsidRPr="00E040B8">
      <w:rPr>
        <w:caps/>
        <w:color w:val="000000" w:themeColor="text1"/>
      </w:rPr>
      <w:fldChar w:fldCharType="separate"/>
    </w:r>
    <w:r w:rsidRPr="00E040B8">
      <w:rPr>
        <w:caps/>
        <w:noProof/>
        <w:color w:val="000000" w:themeColor="text1"/>
      </w:rPr>
      <w:t>2</w:t>
    </w:r>
    <w:r w:rsidRPr="00E040B8">
      <w:rPr>
        <w:caps/>
        <w:noProof/>
        <w:color w:val="000000" w:themeColor="text1"/>
      </w:rPr>
      <w:fldChar w:fldCharType="end"/>
    </w:r>
  </w:p>
  <w:p w14:paraId="5AEBF860" w14:textId="77777777" w:rsidR="00E040B8" w:rsidRDefault="00E040B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9AB60C" w14:textId="77777777" w:rsidR="00162FB0" w:rsidRDefault="00162FB0" w:rsidP="00E040B8">
      <w:pPr>
        <w:spacing w:after="0" w:line="240" w:lineRule="auto"/>
      </w:pPr>
      <w:r>
        <w:separator/>
      </w:r>
    </w:p>
  </w:footnote>
  <w:footnote w:type="continuationSeparator" w:id="0">
    <w:p w14:paraId="24045429" w14:textId="77777777" w:rsidR="00162FB0" w:rsidRDefault="00162FB0" w:rsidP="00E040B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2A6C3E" w14:textId="17D9367F" w:rsidR="002D1916" w:rsidRDefault="002D1916" w:rsidP="002D1916">
    <w:pPr>
      <w:pStyle w:val="Header"/>
      <w:jc w:val="right"/>
    </w:pPr>
    <w:r w:rsidRPr="00B64591">
      <w:drawing>
        <wp:inline distT="0" distB="0" distL="0" distR="0" wp14:anchorId="030C67A1" wp14:editId="0DF03587">
          <wp:extent cx="2419350" cy="447675"/>
          <wp:effectExtent l="0" t="0" r="0" b="9525"/>
          <wp:docPr id="1" name="image1.png" descr="EHU Logo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1.png" descr="EHU Logo"/>
                  <pic:cNvPicPr preferRelativeResize="0"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2419350" cy="44767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1E7288D"/>
    <w:multiLevelType w:val="hybridMultilevel"/>
    <w:tmpl w:val="54325A28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62308062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wNTQ2NzK2MDSztDBQ0lEKTi0uzszPAykwqgUAx5IrgCwAAAA="/>
  </w:docVars>
  <w:rsids>
    <w:rsidRoot w:val="00A401A2"/>
    <w:rsid w:val="000B5725"/>
    <w:rsid w:val="000D2029"/>
    <w:rsid w:val="00132B0A"/>
    <w:rsid w:val="00141CE8"/>
    <w:rsid w:val="0014598F"/>
    <w:rsid w:val="00162FB0"/>
    <w:rsid w:val="001B7060"/>
    <w:rsid w:val="00227BE3"/>
    <w:rsid w:val="002346E3"/>
    <w:rsid w:val="002D1916"/>
    <w:rsid w:val="002D7877"/>
    <w:rsid w:val="003546F7"/>
    <w:rsid w:val="00393946"/>
    <w:rsid w:val="003E78B2"/>
    <w:rsid w:val="003F7916"/>
    <w:rsid w:val="00430EEE"/>
    <w:rsid w:val="00434BE9"/>
    <w:rsid w:val="00465B21"/>
    <w:rsid w:val="004804C2"/>
    <w:rsid w:val="005164E7"/>
    <w:rsid w:val="00566389"/>
    <w:rsid w:val="005E68B1"/>
    <w:rsid w:val="00615AF2"/>
    <w:rsid w:val="00644061"/>
    <w:rsid w:val="00677482"/>
    <w:rsid w:val="00687365"/>
    <w:rsid w:val="00692297"/>
    <w:rsid w:val="006F16B1"/>
    <w:rsid w:val="007166A6"/>
    <w:rsid w:val="00740346"/>
    <w:rsid w:val="00754331"/>
    <w:rsid w:val="007800ED"/>
    <w:rsid w:val="007829E3"/>
    <w:rsid w:val="00796DE2"/>
    <w:rsid w:val="00833FD2"/>
    <w:rsid w:val="00877951"/>
    <w:rsid w:val="008917E4"/>
    <w:rsid w:val="008A278F"/>
    <w:rsid w:val="008A2FDF"/>
    <w:rsid w:val="00995CCB"/>
    <w:rsid w:val="00A1403B"/>
    <w:rsid w:val="00A3087F"/>
    <w:rsid w:val="00A401A2"/>
    <w:rsid w:val="00A53A10"/>
    <w:rsid w:val="00A54EEF"/>
    <w:rsid w:val="00A6615D"/>
    <w:rsid w:val="00A72BC9"/>
    <w:rsid w:val="00A943B1"/>
    <w:rsid w:val="00AD6835"/>
    <w:rsid w:val="00B27771"/>
    <w:rsid w:val="00B32483"/>
    <w:rsid w:val="00B3355C"/>
    <w:rsid w:val="00B36885"/>
    <w:rsid w:val="00B64591"/>
    <w:rsid w:val="00B904CC"/>
    <w:rsid w:val="00BF5B3C"/>
    <w:rsid w:val="00C225F1"/>
    <w:rsid w:val="00C2363D"/>
    <w:rsid w:val="00C37AB9"/>
    <w:rsid w:val="00C60A77"/>
    <w:rsid w:val="00CA4312"/>
    <w:rsid w:val="00CB363C"/>
    <w:rsid w:val="00CD5E97"/>
    <w:rsid w:val="00D369BF"/>
    <w:rsid w:val="00D46344"/>
    <w:rsid w:val="00DA2906"/>
    <w:rsid w:val="00DA3A01"/>
    <w:rsid w:val="00DE083D"/>
    <w:rsid w:val="00DE1756"/>
    <w:rsid w:val="00E040B8"/>
    <w:rsid w:val="00E24972"/>
    <w:rsid w:val="00E3355C"/>
    <w:rsid w:val="00E71C37"/>
    <w:rsid w:val="00EF1769"/>
    <w:rsid w:val="00F032F2"/>
    <w:rsid w:val="00F04132"/>
    <w:rsid w:val="00F22E2A"/>
    <w:rsid w:val="00F26638"/>
    <w:rsid w:val="00F31B0C"/>
    <w:rsid w:val="00F74AE8"/>
    <w:rsid w:val="00F76324"/>
    <w:rsid w:val="00FE24C7"/>
    <w:rsid w:val="00FE45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E8A85A"/>
  <w15:chartTrackingRefBased/>
  <w15:docId w15:val="{35956718-BD76-4F5B-A495-9D1FDC3DDF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64591"/>
    <w:pPr>
      <w:outlineLvl w:val="0"/>
    </w:pPr>
    <w:rPr>
      <w:rFonts w:ascii="Arial" w:hAnsi="Arial" w:cs="Arial"/>
      <w:b/>
      <w:noProof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36885"/>
    <w:rPr>
      <w:color w:val="0000FF"/>
      <w:u w:val="single"/>
    </w:rPr>
  </w:style>
  <w:style w:type="paragraph" w:styleId="NoSpacing">
    <w:name w:val="No Spacing"/>
    <w:uiPriority w:val="1"/>
    <w:qFormat/>
    <w:rsid w:val="00B36885"/>
    <w:pPr>
      <w:spacing w:after="0" w:line="240" w:lineRule="auto"/>
    </w:pPr>
    <w:rPr>
      <w:rFonts w:ascii="Arial" w:hAnsi="Arial"/>
      <w:sz w:val="24"/>
    </w:rPr>
  </w:style>
  <w:style w:type="paragraph" w:styleId="ListParagraph">
    <w:name w:val="List Paragraph"/>
    <w:basedOn w:val="Normal"/>
    <w:uiPriority w:val="34"/>
    <w:qFormat/>
    <w:rsid w:val="00687365"/>
    <w:pPr>
      <w:ind w:left="720"/>
      <w:contextualSpacing/>
    </w:pPr>
  </w:style>
  <w:style w:type="table" w:styleId="TableGrid">
    <w:name w:val="Table Grid"/>
    <w:basedOn w:val="TableNormal"/>
    <w:uiPriority w:val="39"/>
    <w:rsid w:val="00995CC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040B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040B8"/>
  </w:style>
  <w:style w:type="paragraph" w:styleId="Footer">
    <w:name w:val="footer"/>
    <w:basedOn w:val="Normal"/>
    <w:link w:val="FooterChar"/>
    <w:uiPriority w:val="99"/>
    <w:unhideWhenUsed/>
    <w:rsid w:val="00E040B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040B8"/>
  </w:style>
  <w:style w:type="character" w:customStyle="1" w:styleId="Heading1Char">
    <w:name w:val="Heading 1 Char"/>
    <w:basedOn w:val="DefaultParagraphFont"/>
    <w:link w:val="Heading1"/>
    <w:uiPriority w:val="9"/>
    <w:rsid w:val="00B64591"/>
    <w:rPr>
      <w:rFonts w:ascii="Arial" w:hAnsi="Arial" w:cs="Arial"/>
      <w:b/>
      <w:noProof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127</Words>
  <Characters>72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 Ferdinand</dc:creator>
  <cp:keywords/>
  <dc:description/>
  <cp:lastModifiedBy>EMMA DAVISON</cp:lastModifiedBy>
  <cp:revision>5</cp:revision>
  <dcterms:created xsi:type="dcterms:W3CDTF">2021-10-01T10:12:00Z</dcterms:created>
  <dcterms:modified xsi:type="dcterms:W3CDTF">2022-06-20T18:14:00Z</dcterms:modified>
</cp:coreProperties>
</file>